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9F79D" w14:textId="06AD88ED" w:rsidR="0085446E" w:rsidRDefault="0085446E" w:rsidP="0085446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5446E">
        <w:rPr>
          <w:rFonts w:ascii="Times New Roman" w:hAnsi="Times New Roman" w:cs="Times New Roman"/>
          <w:b/>
          <w:bCs/>
          <w:sz w:val="24"/>
          <w:szCs w:val="24"/>
        </w:rPr>
        <w:t>Estoques</w:t>
      </w:r>
    </w:p>
    <w:p w14:paraId="4A6A99F4" w14:textId="76A105C5" w:rsidR="0085446E" w:rsidRDefault="0085446E" w:rsidP="0085446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A67587F" w14:textId="6DAF78BA" w:rsidR="0085446E" w:rsidRDefault="0085446E" w:rsidP="0085446E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85446E">
        <w:rPr>
          <w:rFonts w:ascii="Times New Roman" w:hAnsi="Times New Roman" w:cs="Times New Roman"/>
          <w:sz w:val="24"/>
          <w:szCs w:val="24"/>
          <w:u w:val="single"/>
        </w:rPr>
        <w:t>Exercício</w:t>
      </w:r>
    </w:p>
    <w:p w14:paraId="7FB76D22" w14:textId="3AE2A1F8" w:rsidR="0085446E" w:rsidRDefault="0085446E" w:rsidP="0085446E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14:paraId="236C813C" w14:textId="59916336" w:rsidR="0085446E" w:rsidRDefault="0085446E" w:rsidP="0085446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ma pequena empresa varejista auferiu, em um determinado período, receita no valor de R$ 4.000,00. Esta empresa comercializa um único tipo de produto e apresentou a seguinte movimentação do estoque (Tabela 1):</w:t>
      </w:r>
    </w:p>
    <w:p w14:paraId="3997FD36" w14:textId="77777777" w:rsidR="0001692B" w:rsidRDefault="0001692B" w:rsidP="0085446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AAEA54" w14:textId="216CCBA3" w:rsidR="0085446E" w:rsidRDefault="0085446E" w:rsidP="0085446E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ela 1. Movimentação do estoque</w:t>
      </w:r>
    </w:p>
    <w:tbl>
      <w:tblPr>
        <w:tblStyle w:val="SimplesTabela2"/>
        <w:tblW w:w="5529" w:type="dxa"/>
        <w:jc w:val="center"/>
        <w:tblLook w:val="04A0" w:firstRow="1" w:lastRow="0" w:firstColumn="1" w:lastColumn="0" w:noHBand="0" w:noVBand="1"/>
      </w:tblPr>
      <w:tblGrid>
        <w:gridCol w:w="1020"/>
        <w:gridCol w:w="1240"/>
        <w:gridCol w:w="1430"/>
        <w:gridCol w:w="1839"/>
      </w:tblGrid>
      <w:tr w:rsidR="0085446E" w:rsidRPr="0085446E" w14:paraId="6093EC8E" w14:textId="77777777" w:rsidTr="000169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" w:type="dxa"/>
            <w:noWrap/>
            <w:hideMark/>
          </w:tcPr>
          <w:p w14:paraId="3DFA97B1" w14:textId="77777777" w:rsidR="0085446E" w:rsidRPr="0085446E" w:rsidRDefault="0085446E" w:rsidP="0085446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8544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Data</w:t>
            </w:r>
          </w:p>
        </w:tc>
        <w:tc>
          <w:tcPr>
            <w:tcW w:w="1240" w:type="dxa"/>
            <w:noWrap/>
            <w:hideMark/>
          </w:tcPr>
          <w:p w14:paraId="519A26E9" w14:textId="77777777" w:rsidR="0085446E" w:rsidRPr="0085446E" w:rsidRDefault="0085446E" w:rsidP="008544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8544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Operação</w:t>
            </w:r>
          </w:p>
        </w:tc>
        <w:tc>
          <w:tcPr>
            <w:tcW w:w="1430" w:type="dxa"/>
            <w:noWrap/>
            <w:hideMark/>
          </w:tcPr>
          <w:p w14:paraId="21D388AC" w14:textId="77777777" w:rsidR="0085446E" w:rsidRPr="0085446E" w:rsidRDefault="0085446E" w:rsidP="008544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8544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Quantidade</w:t>
            </w:r>
          </w:p>
        </w:tc>
        <w:tc>
          <w:tcPr>
            <w:tcW w:w="1839" w:type="dxa"/>
            <w:noWrap/>
            <w:hideMark/>
          </w:tcPr>
          <w:p w14:paraId="4B2EE1A9" w14:textId="77777777" w:rsidR="0085446E" w:rsidRPr="0085446E" w:rsidRDefault="0085446E" w:rsidP="008544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8544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Valor unitário</w:t>
            </w:r>
          </w:p>
        </w:tc>
      </w:tr>
      <w:tr w:rsidR="0085446E" w:rsidRPr="0085446E" w14:paraId="1B79F8A7" w14:textId="77777777" w:rsidTr="00016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" w:type="dxa"/>
            <w:noWrap/>
            <w:hideMark/>
          </w:tcPr>
          <w:p w14:paraId="25E6ED76" w14:textId="77777777" w:rsidR="0085446E" w:rsidRPr="0085446E" w:rsidRDefault="0085446E" w:rsidP="0085446E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pt-BR"/>
              </w:rPr>
            </w:pPr>
            <w:r w:rsidRPr="0085446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pt-BR"/>
              </w:rPr>
              <w:t>3</w:t>
            </w:r>
          </w:p>
        </w:tc>
        <w:tc>
          <w:tcPr>
            <w:tcW w:w="1240" w:type="dxa"/>
            <w:noWrap/>
            <w:hideMark/>
          </w:tcPr>
          <w:p w14:paraId="27309498" w14:textId="77777777" w:rsidR="0085446E" w:rsidRPr="0085446E" w:rsidRDefault="0085446E" w:rsidP="008544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8544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Compra</w:t>
            </w:r>
          </w:p>
        </w:tc>
        <w:tc>
          <w:tcPr>
            <w:tcW w:w="1430" w:type="dxa"/>
            <w:noWrap/>
            <w:hideMark/>
          </w:tcPr>
          <w:p w14:paraId="0DC16510" w14:textId="77777777" w:rsidR="0085446E" w:rsidRPr="0085446E" w:rsidRDefault="0085446E" w:rsidP="008544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8544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50</w:t>
            </w:r>
          </w:p>
        </w:tc>
        <w:tc>
          <w:tcPr>
            <w:tcW w:w="1839" w:type="dxa"/>
            <w:noWrap/>
            <w:hideMark/>
          </w:tcPr>
          <w:p w14:paraId="4F4EC21F" w14:textId="77777777" w:rsidR="0085446E" w:rsidRPr="0085446E" w:rsidRDefault="0085446E" w:rsidP="008544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8544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.50</w:t>
            </w:r>
          </w:p>
        </w:tc>
      </w:tr>
      <w:tr w:rsidR="0085446E" w:rsidRPr="0085446E" w14:paraId="177D18A4" w14:textId="77777777" w:rsidTr="0001692B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" w:type="dxa"/>
            <w:noWrap/>
            <w:hideMark/>
          </w:tcPr>
          <w:p w14:paraId="3144ECE5" w14:textId="77777777" w:rsidR="0085446E" w:rsidRPr="0085446E" w:rsidRDefault="0085446E" w:rsidP="0085446E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pt-BR"/>
              </w:rPr>
            </w:pPr>
            <w:r w:rsidRPr="0085446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pt-BR"/>
              </w:rPr>
              <w:t>5</w:t>
            </w:r>
          </w:p>
        </w:tc>
        <w:tc>
          <w:tcPr>
            <w:tcW w:w="1240" w:type="dxa"/>
            <w:noWrap/>
            <w:hideMark/>
          </w:tcPr>
          <w:p w14:paraId="3C40D8F2" w14:textId="77777777" w:rsidR="0085446E" w:rsidRPr="0085446E" w:rsidRDefault="0085446E" w:rsidP="008544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8544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Compra</w:t>
            </w:r>
          </w:p>
        </w:tc>
        <w:tc>
          <w:tcPr>
            <w:tcW w:w="1430" w:type="dxa"/>
            <w:noWrap/>
            <w:hideMark/>
          </w:tcPr>
          <w:p w14:paraId="1ECF87E5" w14:textId="77777777" w:rsidR="0085446E" w:rsidRPr="0085446E" w:rsidRDefault="0085446E" w:rsidP="008544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8544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70</w:t>
            </w:r>
          </w:p>
        </w:tc>
        <w:tc>
          <w:tcPr>
            <w:tcW w:w="1839" w:type="dxa"/>
            <w:noWrap/>
            <w:hideMark/>
          </w:tcPr>
          <w:p w14:paraId="1A9D16B7" w14:textId="77777777" w:rsidR="0085446E" w:rsidRPr="0085446E" w:rsidRDefault="0085446E" w:rsidP="008544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8544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.70</w:t>
            </w:r>
          </w:p>
        </w:tc>
      </w:tr>
      <w:tr w:rsidR="0085446E" w:rsidRPr="0085446E" w14:paraId="7B5A0E76" w14:textId="77777777" w:rsidTr="00016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" w:type="dxa"/>
            <w:noWrap/>
            <w:hideMark/>
          </w:tcPr>
          <w:p w14:paraId="3526FADC" w14:textId="77777777" w:rsidR="0085446E" w:rsidRPr="0085446E" w:rsidRDefault="0085446E" w:rsidP="0085446E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pt-BR"/>
              </w:rPr>
            </w:pPr>
            <w:r w:rsidRPr="0085446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pt-BR"/>
              </w:rPr>
              <w:t>12</w:t>
            </w:r>
          </w:p>
        </w:tc>
        <w:tc>
          <w:tcPr>
            <w:tcW w:w="1240" w:type="dxa"/>
            <w:noWrap/>
            <w:hideMark/>
          </w:tcPr>
          <w:p w14:paraId="33729500" w14:textId="77777777" w:rsidR="0085446E" w:rsidRPr="0085446E" w:rsidRDefault="0085446E" w:rsidP="008544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8544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Venda</w:t>
            </w:r>
          </w:p>
        </w:tc>
        <w:tc>
          <w:tcPr>
            <w:tcW w:w="1430" w:type="dxa"/>
            <w:noWrap/>
            <w:hideMark/>
          </w:tcPr>
          <w:p w14:paraId="4DCAFAFD" w14:textId="77777777" w:rsidR="0085446E" w:rsidRPr="0085446E" w:rsidRDefault="0085446E" w:rsidP="008544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8544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80</w:t>
            </w:r>
          </w:p>
        </w:tc>
        <w:tc>
          <w:tcPr>
            <w:tcW w:w="1839" w:type="dxa"/>
            <w:noWrap/>
            <w:hideMark/>
          </w:tcPr>
          <w:p w14:paraId="7F0B9B84" w14:textId="77777777" w:rsidR="0085446E" w:rsidRPr="0085446E" w:rsidRDefault="0085446E" w:rsidP="008544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8544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</w:tr>
      <w:tr w:rsidR="0085446E" w:rsidRPr="0085446E" w14:paraId="598B9B76" w14:textId="77777777" w:rsidTr="0001692B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" w:type="dxa"/>
            <w:noWrap/>
            <w:hideMark/>
          </w:tcPr>
          <w:p w14:paraId="48E9BA48" w14:textId="77777777" w:rsidR="0085446E" w:rsidRPr="0085446E" w:rsidRDefault="0085446E" w:rsidP="0085446E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pt-BR"/>
              </w:rPr>
            </w:pPr>
            <w:r w:rsidRPr="0085446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pt-BR"/>
              </w:rPr>
              <w:t>20</w:t>
            </w:r>
          </w:p>
        </w:tc>
        <w:tc>
          <w:tcPr>
            <w:tcW w:w="1240" w:type="dxa"/>
            <w:noWrap/>
            <w:hideMark/>
          </w:tcPr>
          <w:p w14:paraId="499C27E9" w14:textId="77777777" w:rsidR="0085446E" w:rsidRPr="0085446E" w:rsidRDefault="0085446E" w:rsidP="008544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8544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Venda</w:t>
            </w:r>
          </w:p>
        </w:tc>
        <w:tc>
          <w:tcPr>
            <w:tcW w:w="1430" w:type="dxa"/>
            <w:noWrap/>
            <w:hideMark/>
          </w:tcPr>
          <w:p w14:paraId="06B3E1A0" w14:textId="77777777" w:rsidR="0085446E" w:rsidRPr="0085446E" w:rsidRDefault="0085446E" w:rsidP="008544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8544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10</w:t>
            </w:r>
          </w:p>
        </w:tc>
        <w:tc>
          <w:tcPr>
            <w:tcW w:w="1839" w:type="dxa"/>
            <w:noWrap/>
            <w:hideMark/>
          </w:tcPr>
          <w:p w14:paraId="3DE371A5" w14:textId="77777777" w:rsidR="0085446E" w:rsidRPr="0085446E" w:rsidRDefault="0085446E" w:rsidP="008544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8544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-</w:t>
            </w:r>
          </w:p>
        </w:tc>
      </w:tr>
      <w:tr w:rsidR="0085446E" w:rsidRPr="0085446E" w14:paraId="494636CE" w14:textId="77777777" w:rsidTr="00016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" w:type="dxa"/>
            <w:noWrap/>
            <w:hideMark/>
          </w:tcPr>
          <w:p w14:paraId="5BD7D382" w14:textId="77777777" w:rsidR="0085446E" w:rsidRPr="0085446E" w:rsidRDefault="0085446E" w:rsidP="0085446E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pt-BR"/>
              </w:rPr>
            </w:pPr>
            <w:r w:rsidRPr="0085446E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pt-BR"/>
              </w:rPr>
              <w:t>25</w:t>
            </w:r>
          </w:p>
        </w:tc>
        <w:tc>
          <w:tcPr>
            <w:tcW w:w="1240" w:type="dxa"/>
            <w:noWrap/>
            <w:hideMark/>
          </w:tcPr>
          <w:p w14:paraId="01DA13AC" w14:textId="77777777" w:rsidR="0085446E" w:rsidRPr="0085446E" w:rsidRDefault="0085446E" w:rsidP="008544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8544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Compra</w:t>
            </w:r>
          </w:p>
        </w:tc>
        <w:tc>
          <w:tcPr>
            <w:tcW w:w="1430" w:type="dxa"/>
            <w:noWrap/>
            <w:hideMark/>
          </w:tcPr>
          <w:p w14:paraId="2631611D" w14:textId="77777777" w:rsidR="0085446E" w:rsidRPr="0085446E" w:rsidRDefault="0085446E" w:rsidP="008544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8544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50</w:t>
            </w:r>
          </w:p>
        </w:tc>
        <w:tc>
          <w:tcPr>
            <w:tcW w:w="1839" w:type="dxa"/>
            <w:noWrap/>
            <w:hideMark/>
          </w:tcPr>
          <w:p w14:paraId="4F674EC8" w14:textId="77777777" w:rsidR="0085446E" w:rsidRPr="0085446E" w:rsidRDefault="0085446E" w:rsidP="008544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8544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12.8</w:t>
            </w:r>
          </w:p>
        </w:tc>
      </w:tr>
    </w:tbl>
    <w:p w14:paraId="0D13C5E7" w14:textId="16D9DE5B" w:rsidR="0085446E" w:rsidRDefault="0085446E" w:rsidP="0085446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F340574" w14:textId="277439CE" w:rsidR="0001692B" w:rsidRDefault="0001692B" w:rsidP="0001692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1692B">
        <w:rPr>
          <w:rFonts w:ascii="Times New Roman" w:hAnsi="Times New Roman" w:cs="Times New Roman"/>
          <w:b/>
          <w:bCs/>
          <w:sz w:val="24"/>
          <w:szCs w:val="24"/>
        </w:rPr>
        <w:t>Pede-se:</w:t>
      </w:r>
      <w:r>
        <w:rPr>
          <w:rFonts w:ascii="Times New Roman" w:hAnsi="Times New Roman" w:cs="Times New Roman"/>
          <w:sz w:val="24"/>
          <w:szCs w:val="24"/>
        </w:rPr>
        <w:t xml:space="preserve"> a partir das informações disponibilizadas calcule, para cada técnica de controle e avaliação de estoque (PEPS, UEPS e PMP), os itens abaixo.</w:t>
      </w:r>
    </w:p>
    <w:p w14:paraId="30DA5E77" w14:textId="4D21B332" w:rsidR="0001692B" w:rsidRDefault="0001692B" w:rsidP="0001692B">
      <w:pPr>
        <w:pStyle w:val="PargrafodaLista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sto da Mercadoria Vendida (CMV);</w:t>
      </w:r>
    </w:p>
    <w:p w14:paraId="20E465E6" w14:textId="24C650F7" w:rsidR="0001692B" w:rsidRDefault="0001692B" w:rsidP="0001692B">
      <w:pPr>
        <w:pStyle w:val="PargrafodaLista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ucro bruto;</w:t>
      </w:r>
    </w:p>
    <w:p w14:paraId="78BB7CD0" w14:textId="2986F5AA" w:rsidR="0001692B" w:rsidRDefault="0001692B" w:rsidP="0001692B">
      <w:pPr>
        <w:pStyle w:val="PargrafodaLista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gem bruta; e</w:t>
      </w:r>
    </w:p>
    <w:p w14:paraId="398B36ED" w14:textId="60FC8D8C" w:rsidR="0001692B" w:rsidRPr="0001692B" w:rsidRDefault="0001692B" w:rsidP="0001692B">
      <w:pPr>
        <w:pStyle w:val="PargrafodaLista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stoque final.</w:t>
      </w:r>
    </w:p>
    <w:sectPr w:rsidR="0001692B" w:rsidRPr="0001692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C4366E"/>
    <w:multiLevelType w:val="hybridMultilevel"/>
    <w:tmpl w:val="A21CBBC0"/>
    <w:lvl w:ilvl="0" w:tplc="B3E2677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02046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0MjA0MDM3MjM1MDJS0lEKTi0uzszPAykwrAUAvpRjWSwAAAA="/>
  </w:docVars>
  <w:rsids>
    <w:rsidRoot w:val="0085446E"/>
    <w:rsid w:val="0001692B"/>
    <w:rsid w:val="00313F97"/>
    <w:rsid w:val="00854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3716FB"/>
  <w15:chartTrackingRefBased/>
  <w15:docId w15:val="{331B0E2F-1F1F-4965-A102-69C855C72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SimplesTabela2">
    <w:name w:val="Plain Table 2"/>
    <w:basedOn w:val="Tabelanormal"/>
    <w:uiPriority w:val="42"/>
    <w:rsid w:val="0001692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PargrafodaLista">
    <w:name w:val="List Paragraph"/>
    <w:basedOn w:val="Normal"/>
    <w:uiPriority w:val="34"/>
    <w:qFormat/>
    <w:rsid w:val="000169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946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7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no Figlioli</dc:creator>
  <cp:keywords/>
  <dc:description/>
  <cp:lastModifiedBy>Bruno Figlioli</cp:lastModifiedBy>
  <cp:revision>1</cp:revision>
  <dcterms:created xsi:type="dcterms:W3CDTF">2022-06-19T13:48:00Z</dcterms:created>
  <dcterms:modified xsi:type="dcterms:W3CDTF">2022-06-19T14:00:00Z</dcterms:modified>
</cp:coreProperties>
</file>